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89D212" w14:textId="77777777" w:rsidR="00A86DF2" w:rsidRPr="00505C27" w:rsidRDefault="003A508C" w:rsidP="00E8295F">
      <w:pPr>
        <w:ind w:left="5040" w:firstLine="720"/>
        <w:jc w:val="right"/>
        <w:rPr>
          <w:rFonts w:ascii="Lato" w:hAnsi="Lato"/>
          <w:bCs/>
          <w:color w:val="000000" w:themeColor="text1"/>
        </w:rPr>
      </w:pPr>
      <w:r w:rsidRPr="00505C27">
        <w:rPr>
          <w:rFonts w:ascii="Lato" w:hAnsi="Lato"/>
          <w:bCs/>
          <w:color w:val="000000" w:themeColor="text1"/>
        </w:rPr>
        <w:t xml:space="preserve">             </w:t>
      </w:r>
      <w:r w:rsidR="007B603D" w:rsidRPr="00505C27">
        <w:rPr>
          <w:rFonts w:ascii="Lato" w:hAnsi="Lato"/>
          <w:bCs/>
          <w:color w:val="000000" w:themeColor="text1"/>
        </w:rPr>
        <w:t xml:space="preserve">    </w:t>
      </w:r>
    </w:p>
    <w:p w14:paraId="5DAE690C" w14:textId="6F589CF2" w:rsidR="006E24FD" w:rsidRPr="00505C27" w:rsidRDefault="00243315" w:rsidP="00E8295F">
      <w:pPr>
        <w:ind w:left="5040" w:firstLine="720"/>
        <w:jc w:val="right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Ref.</w:t>
      </w:r>
      <w:r w:rsidR="00E8295F" w:rsidRPr="00505C27">
        <w:rPr>
          <w:rFonts w:ascii="Lato" w:hAnsi="Lato"/>
          <w:b/>
          <w:bCs/>
          <w:color w:val="000000" w:themeColor="text1"/>
        </w:rPr>
        <w:t xml:space="preserve"> No: </w:t>
      </w:r>
      <w:proofErr w:type="spellStart"/>
      <w:r w:rsidR="004C61EB" w:rsidRPr="00505C27">
        <w:rPr>
          <w:rFonts w:ascii="Lato" w:hAnsi="Lato"/>
          <w:b/>
          <w:bCs/>
          <w:color w:val="000000" w:themeColor="text1"/>
        </w:rPr>
        <w:t>xxxx</w:t>
      </w:r>
      <w:proofErr w:type="spellEnd"/>
    </w:p>
    <w:p w14:paraId="0700E547" w14:textId="443C82E4" w:rsidR="006E24FD" w:rsidRPr="00505C27" w:rsidRDefault="00F07730" w:rsidP="00E8295F">
      <w:pPr>
        <w:jc w:val="right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 xml:space="preserve">                                                                                                              </w:t>
      </w:r>
      <w:r w:rsidR="00BA3466" w:rsidRPr="00505C27">
        <w:rPr>
          <w:rFonts w:ascii="Lato" w:hAnsi="Lato"/>
          <w:b/>
          <w:bCs/>
          <w:color w:val="000000" w:themeColor="text1"/>
        </w:rPr>
        <w:t xml:space="preserve"> </w:t>
      </w:r>
      <w:r w:rsidR="001E6BA1" w:rsidRPr="00505C27">
        <w:rPr>
          <w:rFonts w:ascii="Lato" w:hAnsi="Lato"/>
          <w:b/>
          <w:bCs/>
          <w:color w:val="000000" w:themeColor="text1"/>
        </w:rPr>
        <w:t xml:space="preserve">      Date</w:t>
      </w:r>
      <w:r w:rsidR="008E6CF5" w:rsidRPr="00505C27">
        <w:rPr>
          <w:rFonts w:ascii="Lato" w:hAnsi="Lato"/>
          <w:b/>
          <w:bCs/>
          <w:color w:val="000000" w:themeColor="text1"/>
        </w:rPr>
        <w:t xml:space="preserve">: </w:t>
      </w:r>
      <w:proofErr w:type="spellStart"/>
      <w:r w:rsidR="004C61EB" w:rsidRPr="00505C27">
        <w:rPr>
          <w:rFonts w:ascii="Lato" w:hAnsi="Lato"/>
          <w:b/>
          <w:bCs/>
          <w:color w:val="000000" w:themeColor="text1"/>
        </w:rPr>
        <w:t>dd</w:t>
      </w:r>
      <w:proofErr w:type="spellEnd"/>
      <w:r w:rsidR="004C61EB" w:rsidRPr="00505C27">
        <w:rPr>
          <w:rFonts w:ascii="Lato" w:hAnsi="Lato"/>
          <w:b/>
          <w:bCs/>
          <w:color w:val="000000" w:themeColor="text1"/>
        </w:rPr>
        <w:t>/mm/</w:t>
      </w:r>
      <w:proofErr w:type="spellStart"/>
      <w:r w:rsidR="004C61EB" w:rsidRPr="00505C27">
        <w:rPr>
          <w:rFonts w:ascii="Lato" w:hAnsi="Lato"/>
          <w:b/>
          <w:bCs/>
          <w:color w:val="000000" w:themeColor="text1"/>
        </w:rPr>
        <w:t>yyyy</w:t>
      </w:r>
      <w:proofErr w:type="spellEnd"/>
      <w:r w:rsidR="00D72E01" w:rsidRPr="00505C27">
        <w:rPr>
          <w:rFonts w:ascii="Lato" w:hAnsi="Lato"/>
          <w:b/>
          <w:bCs/>
          <w:color w:val="000000" w:themeColor="text1"/>
        </w:rPr>
        <w:t xml:space="preserve"> </w:t>
      </w:r>
    </w:p>
    <w:p w14:paraId="48688832" w14:textId="77777777" w:rsidR="006E24FD" w:rsidRPr="00505C27" w:rsidRDefault="007F4BB5" w:rsidP="006E24FD">
      <w:pPr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 xml:space="preserve"> </w:t>
      </w:r>
    </w:p>
    <w:p w14:paraId="6D3DB0DD" w14:textId="77777777" w:rsidR="001E3791" w:rsidRPr="00505C27" w:rsidRDefault="001E3791" w:rsidP="006E24FD">
      <w:pPr>
        <w:rPr>
          <w:rFonts w:ascii="Lato" w:hAnsi="Lato"/>
          <w:b/>
          <w:bCs/>
          <w:color w:val="000000" w:themeColor="text1"/>
        </w:rPr>
      </w:pPr>
    </w:p>
    <w:p w14:paraId="7E76459F" w14:textId="77777777" w:rsidR="004C61EB" w:rsidRPr="00505C27" w:rsidRDefault="004C61EB" w:rsidP="006E24FD">
      <w:pPr>
        <w:rPr>
          <w:rFonts w:ascii="Lato" w:hAnsi="Lato"/>
          <w:b/>
          <w:bCs/>
          <w:color w:val="000000" w:themeColor="text1"/>
        </w:rPr>
      </w:pPr>
      <w:bookmarkStart w:id="0" w:name="_GoBack"/>
      <w:bookmarkEnd w:id="0"/>
      <w:r w:rsidRPr="00505C27">
        <w:rPr>
          <w:rFonts w:ascii="Lato" w:hAnsi="Lato"/>
          <w:b/>
          <w:bCs/>
          <w:color w:val="000000" w:themeColor="text1"/>
        </w:rPr>
        <w:t>Name of Potential Staff</w:t>
      </w:r>
    </w:p>
    <w:p w14:paraId="3C76EB6B" w14:textId="77777777" w:rsidR="004C61EB" w:rsidRPr="00505C27" w:rsidRDefault="004C61EB" w:rsidP="006E24FD">
      <w:pPr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Physical address</w:t>
      </w:r>
    </w:p>
    <w:p w14:paraId="52A746A3" w14:textId="77777777" w:rsidR="004C61EB" w:rsidRPr="00505C27" w:rsidRDefault="004C61EB" w:rsidP="006E24FD">
      <w:pPr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Telephone</w:t>
      </w:r>
    </w:p>
    <w:p w14:paraId="700698E0" w14:textId="77777777" w:rsidR="004C61EB" w:rsidRPr="00505C27" w:rsidRDefault="004C61EB" w:rsidP="006E24FD">
      <w:pPr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Email address</w:t>
      </w:r>
    </w:p>
    <w:p w14:paraId="05B765ED" w14:textId="778D212F" w:rsidR="006E24FD" w:rsidRPr="00505C27" w:rsidRDefault="006E24FD" w:rsidP="006E24FD">
      <w:pPr>
        <w:rPr>
          <w:rFonts w:ascii="Lato" w:hAnsi="Lato"/>
          <w:b/>
          <w:bCs/>
          <w:color w:val="000000" w:themeColor="text1"/>
        </w:rPr>
      </w:pPr>
    </w:p>
    <w:p w14:paraId="7C3F0640" w14:textId="77777777" w:rsidR="004C61EB" w:rsidRPr="00505C27" w:rsidRDefault="004C61EB" w:rsidP="006E24FD">
      <w:pPr>
        <w:rPr>
          <w:rFonts w:ascii="Lato" w:hAnsi="Lato"/>
          <w:b/>
          <w:bCs/>
          <w:color w:val="000000" w:themeColor="text1"/>
        </w:rPr>
      </w:pPr>
    </w:p>
    <w:p w14:paraId="67CDF097" w14:textId="77777777" w:rsidR="0093344E" w:rsidRPr="00505C27" w:rsidRDefault="0093344E" w:rsidP="006E24FD">
      <w:pPr>
        <w:jc w:val="center"/>
        <w:rPr>
          <w:rFonts w:ascii="Lato" w:hAnsi="Lato"/>
          <w:b/>
          <w:bCs/>
          <w:color w:val="000000" w:themeColor="text1"/>
          <w:u w:val="single"/>
        </w:rPr>
      </w:pPr>
    </w:p>
    <w:p w14:paraId="6293B33C" w14:textId="77777777" w:rsidR="006E24FD" w:rsidRPr="00505C27" w:rsidRDefault="006E24FD" w:rsidP="006E24FD">
      <w:pPr>
        <w:jc w:val="center"/>
        <w:rPr>
          <w:rFonts w:ascii="Lato" w:hAnsi="Lato"/>
          <w:b/>
          <w:bCs/>
          <w:color w:val="000000" w:themeColor="text1"/>
          <w:u w:val="single"/>
        </w:rPr>
      </w:pPr>
      <w:r w:rsidRPr="00505C27">
        <w:rPr>
          <w:rFonts w:ascii="Lato" w:hAnsi="Lato"/>
          <w:b/>
          <w:bCs/>
          <w:color w:val="000000" w:themeColor="text1"/>
          <w:u w:val="single"/>
        </w:rPr>
        <w:t xml:space="preserve">Subject: </w:t>
      </w:r>
      <w:r w:rsidR="006B4B4E" w:rsidRPr="00505C27">
        <w:rPr>
          <w:rFonts w:ascii="Lato" w:hAnsi="Lato"/>
          <w:b/>
          <w:bCs/>
          <w:color w:val="000000" w:themeColor="text1"/>
          <w:u w:val="single"/>
        </w:rPr>
        <w:t xml:space="preserve">Conditional </w:t>
      </w:r>
      <w:r w:rsidRPr="00505C27">
        <w:rPr>
          <w:rFonts w:ascii="Lato" w:hAnsi="Lato"/>
          <w:b/>
          <w:bCs/>
          <w:color w:val="000000" w:themeColor="text1"/>
          <w:u w:val="single"/>
        </w:rPr>
        <w:t>Offer Letter</w:t>
      </w:r>
    </w:p>
    <w:p w14:paraId="574FF197" w14:textId="77777777" w:rsidR="006E24FD" w:rsidRPr="00505C27" w:rsidRDefault="006E24FD" w:rsidP="006E24FD">
      <w:pPr>
        <w:jc w:val="both"/>
        <w:rPr>
          <w:rFonts w:ascii="Lato" w:hAnsi="Lato"/>
          <w:b/>
          <w:bCs/>
          <w:color w:val="000000" w:themeColor="text1"/>
        </w:rPr>
      </w:pPr>
    </w:p>
    <w:p w14:paraId="30F4242B" w14:textId="4CA80B09" w:rsidR="006E24FD" w:rsidRPr="00505C27" w:rsidRDefault="006E24FD" w:rsidP="006E24FD">
      <w:pPr>
        <w:jc w:val="both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 xml:space="preserve">Dear </w:t>
      </w:r>
      <w:proofErr w:type="spellStart"/>
      <w:r w:rsidR="00E8295F" w:rsidRPr="00505C27">
        <w:rPr>
          <w:rFonts w:ascii="Lato" w:hAnsi="Lato"/>
          <w:b/>
          <w:bCs/>
          <w:color w:val="000000" w:themeColor="text1"/>
        </w:rPr>
        <w:t>xxxx</w:t>
      </w:r>
      <w:proofErr w:type="spellEnd"/>
      <w:r w:rsidR="00676D3D" w:rsidRPr="00505C27">
        <w:rPr>
          <w:rFonts w:ascii="Lato" w:hAnsi="Lato"/>
          <w:b/>
          <w:bCs/>
          <w:color w:val="000000" w:themeColor="text1"/>
        </w:rPr>
        <w:t>,</w:t>
      </w:r>
    </w:p>
    <w:p w14:paraId="211C5832" w14:textId="77777777" w:rsidR="006E24FD" w:rsidRPr="00505C27" w:rsidRDefault="006E24FD" w:rsidP="006E24FD">
      <w:pPr>
        <w:jc w:val="both"/>
        <w:rPr>
          <w:rFonts w:ascii="Lato" w:hAnsi="Lato"/>
          <w:bCs/>
          <w:color w:val="000000" w:themeColor="text1"/>
        </w:rPr>
      </w:pPr>
    </w:p>
    <w:p w14:paraId="38303C26" w14:textId="77777777" w:rsidR="00E8295F" w:rsidRPr="00505C27" w:rsidRDefault="006E24FD" w:rsidP="006E24FD">
      <w:pPr>
        <w:jc w:val="both"/>
        <w:rPr>
          <w:rFonts w:ascii="Lato" w:hAnsi="Lato"/>
          <w:color w:val="000000" w:themeColor="text1"/>
        </w:rPr>
      </w:pPr>
      <w:r w:rsidRPr="00505C27">
        <w:rPr>
          <w:rFonts w:ascii="Lato" w:hAnsi="Lato"/>
          <w:color w:val="000000" w:themeColor="text1"/>
        </w:rPr>
        <w:t xml:space="preserve">On behalf of </w:t>
      </w:r>
      <w:r w:rsidR="00E8295F" w:rsidRPr="00505C27">
        <w:rPr>
          <w:rFonts w:ascii="Lato" w:hAnsi="Lato"/>
          <w:color w:val="000000" w:themeColor="text1"/>
          <w:highlight w:val="yellow"/>
        </w:rPr>
        <w:t>name of organization</w:t>
      </w:r>
      <w:r w:rsidR="005441FB" w:rsidRPr="00505C27">
        <w:rPr>
          <w:rFonts w:ascii="Lato" w:hAnsi="Lato"/>
          <w:color w:val="000000" w:themeColor="text1"/>
        </w:rPr>
        <w:t>,</w:t>
      </w:r>
      <w:r w:rsidRPr="00505C27">
        <w:rPr>
          <w:rFonts w:ascii="Lato" w:hAnsi="Lato"/>
          <w:color w:val="000000" w:themeColor="text1"/>
        </w:rPr>
        <w:t xml:space="preserve"> we are pleased to offer you the position of </w:t>
      </w:r>
      <w:proofErr w:type="spellStart"/>
      <w:r w:rsidR="001A3035" w:rsidRPr="00505C27">
        <w:rPr>
          <w:rFonts w:ascii="Lato" w:hAnsi="Lato"/>
          <w:b/>
          <w:color w:val="000000" w:themeColor="text1"/>
          <w:u w:val="single"/>
        </w:rPr>
        <w:t>xxxxxxxxx</w:t>
      </w:r>
      <w:proofErr w:type="spellEnd"/>
      <w:r w:rsidRPr="00505C27">
        <w:rPr>
          <w:rFonts w:ascii="Lato" w:hAnsi="Lato"/>
          <w:color w:val="000000" w:themeColor="text1"/>
        </w:rPr>
        <w:t xml:space="preserve">.  In this </w:t>
      </w:r>
      <w:r w:rsidR="00737A1A" w:rsidRPr="00505C27">
        <w:rPr>
          <w:rFonts w:ascii="Lato" w:hAnsi="Lato"/>
          <w:color w:val="000000" w:themeColor="text1"/>
        </w:rPr>
        <w:t>position,</w:t>
      </w:r>
      <w:r w:rsidRPr="00505C27">
        <w:rPr>
          <w:rFonts w:ascii="Lato" w:hAnsi="Lato"/>
          <w:color w:val="000000" w:themeColor="text1"/>
        </w:rPr>
        <w:t xml:space="preserve"> you will be reporting to the </w:t>
      </w:r>
      <w:proofErr w:type="spellStart"/>
      <w:r w:rsidR="001A3035" w:rsidRPr="00505C27">
        <w:rPr>
          <w:rFonts w:ascii="Lato" w:hAnsi="Lato"/>
          <w:b/>
          <w:color w:val="000000" w:themeColor="text1"/>
          <w:u w:val="single"/>
        </w:rPr>
        <w:t>xxxxxxx</w:t>
      </w:r>
      <w:proofErr w:type="spellEnd"/>
      <w:r w:rsidRPr="00505C27">
        <w:rPr>
          <w:rFonts w:ascii="Lato" w:hAnsi="Lato"/>
          <w:color w:val="000000" w:themeColor="text1"/>
        </w:rPr>
        <w:t xml:space="preserve">. </w:t>
      </w:r>
    </w:p>
    <w:p w14:paraId="2E843411" w14:textId="77777777" w:rsidR="00E8295F" w:rsidRPr="00505C27" w:rsidRDefault="00E8295F" w:rsidP="006E24FD">
      <w:pPr>
        <w:jc w:val="both"/>
        <w:rPr>
          <w:rFonts w:ascii="Lato" w:hAnsi="Lato"/>
          <w:color w:val="000000" w:themeColor="text1"/>
        </w:rPr>
      </w:pPr>
    </w:p>
    <w:p w14:paraId="57703015" w14:textId="409E9AEE" w:rsidR="006E24FD" w:rsidRPr="00505C27" w:rsidRDefault="006E24FD" w:rsidP="006E24FD">
      <w:pPr>
        <w:jc w:val="both"/>
        <w:rPr>
          <w:rFonts w:ascii="Lato" w:hAnsi="Lato"/>
          <w:color w:val="000000" w:themeColor="text1"/>
        </w:rPr>
      </w:pPr>
      <w:r w:rsidRPr="00505C27">
        <w:rPr>
          <w:rFonts w:ascii="Lato" w:hAnsi="Lato"/>
          <w:color w:val="000000" w:themeColor="text1"/>
          <w:highlight w:val="cyan"/>
        </w:rPr>
        <w:t xml:space="preserve">Kindly note that your position will be placed in </w:t>
      </w:r>
      <w:r w:rsidR="00244BFC" w:rsidRPr="00505C27">
        <w:rPr>
          <w:rFonts w:ascii="Lato" w:hAnsi="Lato"/>
          <w:color w:val="000000" w:themeColor="text1"/>
          <w:highlight w:val="cyan"/>
        </w:rPr>
        <w:t xml:space="preserve">name of organization </w:t>
      </w:r>
      <w:r w:rsidRPr="00505C27">
        <w:rPr>
          <w:rFonts w:ascii="Lato" w:hAnsi="Lato"/>
          <w:color w:val="000000" w:themeColor="text1"/>
          <w:highlight w:val="cyan"/>
        </w:rPr>
        <w:t xml:space="preserve">salary grade </w:t>
      </w:r>
      <w:proofErr w:type="spellStart"/>
      <w:r w:rsidR="001A3035" w:rsidRPr="00505C27">
        <w:rPr>
          <w:rFonts w:ascii="Lato" w:hAnsi="Lato"/>
          <w:b/>
          <w:color w:val="000000" w:themeColor="text1"/>
          <w:highlight w:val="cyan"/>
          <w:u w:val="single"/>
        </w:rPr>
        <w:t>xxxxxxxxxxx</w:t>
      </w:r>
      <w:proofErr w:type="spellEnd"/>
      <w:r w:rsidR="005125EC" w:rsidRPr="00505C27">
        <w:rPr>
          <w:rFonts w:ascii="Lato" w:hAnsi="Lato"/>
          <w:b/>
          <w:color w:val="000000" w:themeColor="text1"/>
          <w:u w:val="single"/>
        </w:rPr>
        <w:t>.</w:t>
      </w:r>
    </w:p>
    <w:p w14:paraId="05F17F22" w14:textId="77777777" w:rsidR="006E24FD" w:rsidRPr="00505C27" w:rsidRDefault="006E24FD" w:rsidP="006E24FD">
      <w:pPr>
        <w:jc w:val="both"/>
        <w:rPr>
          <w:rFonts w:ascii="Lato" w:hAnsi="Lato"/>
          <w:color w:val="000000" w:themeColor="text1"/>
        </w:rPr>
      </w:pPr>
    </w:p>
    <w:p w14:paraId="1CA6E53D" w14:textId="77777777" w:rsidR="006E24FD" w:rsidRPr="00505C27" w:rsidRDefault="006E24FD" w:rsidP="006E24FD">
      <w:pPr>
        <w:jc w:val="both"/>
        <w:rPr>
          <w:rFonts w:ascii="Lato" w:hAnsi="Lato"/>
          <w:color w:val="000000" w:themeColor="text1"/>
        </w:rPr>
      </w:pPr>
      <w:r w:rsidRPr="00505C27">
        <w:rPr>
          <w:rFonts w:ascii="Lato" w:hAnsi="Lato"/>
          <w:color w:val="000000" w:themeColor="text1"/>
        </w:rPr>
        <w:t xml:space="preserve">Your Salary &amp; </w:t>
      </w:r>
      <w:r w:rsidR="007B603D" w:rsidRPr="00505C27">
        <w:rPr>
          <w:rFonts w:ascii="Lato" w:hAnsi="Lato"/>
          <w:color w:val="000000" w:themeColor="text1"/>
        </w:rPr>
        <w:t>R</w:t>
      </w:r>
      <w:r w:rsidRPr="00505C27">
        <w:rPr>
          <w:rFonts w:ascii="Lato" w:hAnsi="Lato"/>
          <w:color w:val="000000" w:themeColor="text1"/>
        </w:rPr>
        <w:t>emuneration package will include the following;</w:t>
      </w:r>
    </w:p>
    <w:p w14:paraId="442FA352" w14:textId="2742DF05" w:rsidR="001C3AC6" w:rsidRPr="00505C27" w:rsidRDefault="001C3AC6" w:rsidP="001C3AC6">
      <w:pPr>
        <w:numPr>
          <w:ilvl w:val="0"/>
          <w:numId w:val="1"/>
        </w:numPr>
        <w:jc w:val="both"/>
        <w:rPr>
          <w:rFonts w:ascii="Lato" w:eastAsia="Times New Roman" w:hAnsi="Lato"/>
          <w:color w:val="000000" w:themeColor="text1"/>
        </w:rPr>
      </w:pPr>
      <w:r w:rsidRPr="00505C27">
        <w:rPr>
          <w:rFonts w:ascii="Lato" w:eastAsia="Times New Roman" w:hAnsi="Lato"/>
          <w:bCs/>
          <w:color w:val="000000" w:themeColor="text1"/>
        </w:rPr>
        <w:t>Basic Salary</w:t>
      </w:r>
      <w:r w:rsidR="005125EC" w:rsidRPr="00505C27">
        <w:rPr>
          <w:rFonts w:ascii="Lato" w:eastAsia="Times New Roman" w:hAnsi="Lato"/>
          <w:color w:val="000000" w:themeColor="text1"/>
        </w:rPr>
        <w:t>:</w:t>
      </w:r>
      <w:r w:rsidR="005125EC" w:rsidRPr="00505C27">
        <w:rPr>
          <w:rFonts w:ascii="Lato" w:eastAsia="Times New Roman" w:hAnsi="Lato"/>
          <w:color w:val="000000" w:themeColor="text1"/>
        </w:rPr>
        <w:tab/>
      </w:r>
      <w:r w:rsidR="00A732A7" w:rsidRPr="00505C27">
        <w:rPr>
          <w:rFonts w:ascii="Lato" w:hAnsi="Lato"/>
          <w:color w:val="000000" w:themeColor="text1"/>
        </w:rPr>
        <w:t>[Insert applicable information]</w:t>
      </w:r>
    </w:p>
    <w:p w14:paraId="72996BC9" w14:textId="5BC88B03" w:rsidR="001C3AC6" w:rsidRPr="00505C27" w:rsidRDefault="001C3AC6" w:rsidP="001C3AC6">
      <w:pPr>
        <w:numPr>
          <w:ilvl w:val="0"/>
          <w:numId w:val="1"/>
        </w:numPr>
        <w:jc w:val="both"/>
        <w:rPr>
          <w:rFonts w:ascii="Lato" w:eastAsia="Times New Roman" w:hAnsi="Lato"/>
          <w:color w:val="000000" w:themeColor="text1"/>
        </w:rPr>
      </w:pPr>
      <w:r w:rsidRPr="00505C27">
        <w:rPr>
          <w:rFonts w:ascii="Lato" w:eastAsia="Times New Roman" w:hAnsi="Lato"/>
          <w:bCs/>
          <w:color w:val="000000" w:themeColor="text1"/>
        </w:rPr>
        <w:t>Allowance</w:t>
      </w:r>
      <w:r w:rsidR="00E8295F" w:rsidRPr="00505C27">
        <w:rPr>
          <w:rFonts w:ascii="Lato" w:eastAsia="Times New Roman" w:hAnsi="Lato"/>
          <w:bCs/>
          <w:color w:val="000000" w:themeColor="text1"/>
        </w:rPr>
        <w:t>s</w:t>
      </w:r>
      <w:r w:rsidR="005125EC" w:rsidRPr="00505C27">
        <w:rPr>
          <w:rFonts w:ascii="Lato" w:eastAsia="Times New Roman" w:hAnsi="Lato"/>
          <w:bCs/>
          <w:color w:val="000000" w:themeColor="text1"/>
        </w:rPr>
        <w:t>:</w:t>
      </w:r>
      <w:r w:rsidR="005125EC" w:rsidRPr="00505C27">
        <w:rPr>
          <w:rFonts w:ascii="Lato" w:eastAsia="Times New Roman" w:hAnsi="Lato"/>
          <w:bCs/>
          <w:color w:val="000000" w:themeColor="text1"/>
        </w:rPr>
        <w:tab/>
      </w:r>
      <w:r w:rsidR="00A732A7" w:rsidRPr="00505C27">
        <w:rPr>
          <w:rFonts w:ascii="Lato" w:hAnsi="Lato"/>
          <w:color w:val="000000" w:themeColor="text1"/>
        </w:rPr>
        <w:t>[Insert applicable information]</w:t>
      </w:r>
    </w:p>
    <w:p w14:paraId="02C8E68C" w14:textId="33BEF421" w:rsidR="007E6714" w:rsidRPr="00505C27" w:rsidRDefault="00A732A7" w:rsidP="001C3AC6">
      <w:pPr>
        <w:numPr>
          <w:ilvl w:val="0"/>
          <w:numId w:val="1"/>
        </w:numPr>
        <w:jc w:val="both"/>
        <w:rPr>
          <w:rFonts w:ascii="Lato" w:eastAsia="Times New Roman" w:hAnsi="Lato"/>
          <w:color w:val="000000" w:themeColor="text1"/>
        </w:rPr>
      </w:pPr>
      <w:r w:rsidRPr="00505C27">
        <w:rPr>
          <w:rFonts w:ascii="Lato" w:eastAsia="Times New Roman" w:hAnsi="Lato"/>
          <w:color w:val="000000" w:themeColor="text1"/>
        </w:rPr>
        <w:t>Gross salary:</w:t>
      </w:r>
      <w:r w:rsidRPr="00505C27">
        <w:rPr>
          <w:rFonts w:ascii="Lato" w:eastAsia="Times New Roman" w:hAnsi="Lato"/>
          <w:color w:val="000000" w:themeColor="text1"/>
        </w:rPr>
        <w:tab/>
      </w:r>
      <w:r w:rsidRPr="00505C27">
        <w:rPr>
          <w:rFonts w:ascii="Lato" w:hAnsi="Lato"/>
          <w:color w:val="000000" w:themeColor="text1"/>
        </w:rPr>
        <w:t>[Insert applicable information]</w:t>
      </w:r>
    </w:p>
    <w:p w14:paraId="4AC77DD0" w14:textId="6F989E21" w:rsidR="00E8295F" w:rsidRPr="00505C27" w:rsidRDefault="00A732A7" w:rsidP="001C3AC6">
      <w:pPr>
        <w:pStyle w:val="ListParagraph"/>
        <w:numPr>
          <w:ilvl w:val="0"/>
          <w:numId w:val="1"/>
        </w:numPr>
        <w:rPr>
          <w:rFonts w:ascii="Lato" w:hAnsi="Lato"/>
          <w:bCs/>
          <w:color w:val="000000" w:themeColor="text1"/>
        </w:rPr>
      </w:pPr>
      <w:r w:rsidRPr="00505C27">
        <w:rPr>
          <w:rFonts w:ascii="Lato" w:hAnsi="Lato"/>
          <w:bCs/>
          <w:color w:val="000000" w:themeColor="text1"/>
        </w:rPr>
        <w:t xml:space="preserve">Benefits </w:t>
      </w:r>
      <w:r w:rsidR="001C3AC6" w:rsidRPr="00505C27">
        <w:rPr>
          <w:rFonts w:ascii="Lato" w:hAnsi="Lato"/>
          <w:bCs/>
          <w:color w:val="000000" w:themeColor="text1"/>
        </w:rPr>
        <w:t xml:space="preserve"> </w:t>
      </w:r>
    </w:p>
    <w:p w14:paraId="24A2AAE7" w14:textId="6B4FF170" w:rsidR="00A732A7" w:rsidRPr="00505C27" w:rsidRDefault="00A732A7" w:rsidP="001705F9">
      <w:pPr>
        <w:ind w:firstLine="720"/>
        <w:rPr>
          <w:rFonts w:ascii="Lato" w:hAnsi="Lato"/>
          <w:bCs/>
          <w:color w:val="000000" w:themeColor="text1"/>
        </w:rPr>
      </w:pPr>
      <w:r w:rsidRPr="00505C27">
        <w:rPr>
          <w:rFonts w:ascii="Lato" w:hAnsi="Lato"/>
          <w:color w:val="000000" w:themeColor="text1"/>
        </w:rPr>
        <w:t>[Insert applicable information]</w:t>
      </w:r>
    </w:p>
    <w:p w14:paraId="70414B51" w14:textId="129D4007" w:rsidR="001C3AC6" w:rsidRPr="00505C27" w:rsidRDefault="00A732A7" w:rsidP="001705F9">
      <w:pPr>
        <w:ind w:firstLine="720"/>
        <w:rPr>
          <w:rFonts w:ascii="Lato" w:hAnsi="Lato"/>
          <w:bCs/>
          <w:color w:val="000000" w:themeColor="text1"/>
        </w:rPr>
      </w:pPr>
      <w:r w:rsidRPr="00505C27">
        <w:rPr>
          <w:rFonts w:ascii="Lato" w:hAnsi="Lato"/>
          <w:color w:val="000000" w:themeColor="text1"/>
        </w:rPr>
        <w:t>[Insert applicable information]</w:t>
      </w:r>
    </w:p>
    <w:p w14:paraId="3A37A76C" w14:textId="23E7A1AA" w:rsidR="00E8295F" w:rsidRPr="00505C27" w:rsidRDefault="001C3AC6" w:rsidP="001705F9">
      <w:pPr>
        <w:pStyle w:val="ListParagraph"/>
        <w:numPr>
          <w:ilvl w:val="0"/>
          <w:numId w:val="1"/>
        </w:numPr>
        <w:rPr>
          <w:rFonts w:ascii="Lato" w:hAnsi="Lato"/>
          <w:color w:val="F79646" w:themeColor="accent6"/>
        </w:rPr>
      </w:pPr>
      <w:r w:rsidRPr="00505C27">
        <w:rPr>
          <w:rFonts w:ascii="Lato" w:hAnsi="Lato"/>
          <w:bCs/>
          <w:color w:val="000000" w:themeColor="text1"/>
        </w:rPr>
        <w:t>Leave</w:t>
      </w:r>
      <w:r w:rsidRPr="00505C27">
        <w:rPr>
          <w:rFonts w:ascii="Lato" w:eastAsia="Times New Roman" w:hAnsi="Lato"/>
          <w:bCs/>
          <w:color w:val="000000" w:themeColor="text1"/>
        </w:rPr>
        <w:t xml:space="preserve"> entitlement</w:t>
      </w:r>
      <w:r w:rsidRPr="00505C27">
        <w:rPr>
          <w:rFonts w:ascii="Lato" w:eastAsia="Times New Roman" w:hAnsi="Lato"/>
          <w:color w:val="000000" w:themeColor="text1"/>
        </w:rPr>
        <w:t xml:space="preserve">: </w:t>
      </w:r>
      <w:r w:rsidR="00A732A7" w:rsidRPr="00505C27">
        <w:rPr>
          <w:rFonts w:ascii="Lato" w:eastAsia="Times New Roman" w:hAnsi="Lato"/>
          <w:color w:val="000000" w:themeColor="text1"/>
        </w:rPr>
        <w:t>[Insert applicable information]</w:t>
      </w:r>
    </w:p>
    <w:p w14:paraId="0831B95F" w14:textId="77777777" w:rsidR="00A732A7" w:rsidRPr="00505C27" w:rsidRDefault="00A732A7" w:rsidP="001705F9">
      <w:pPr>
        <w:ind w:left="720"/>
        <w:jc w:val="both"/>
        <w:rPr>
          <w:rFonts w:ascii="Lato" w:hAnsi="Lato"/>
          <w:color w:val="F79646" w:themeColor="accent6"/>
        </w:rPr>
      </w:pPr>
    </w:p>
    <w:p w14:paraId="2FA947C3" w14:textId="58EEF84E" w:rsidR="005125EC" w:rsidRPr="00505C27" w:rsidRDefault="00B57DF4" w:rsidP="005125EC">
      <w:pPr>
        <w:spacing w:after="120"/>
        <w:jc w:val="both"/>
        <w:rPr>
          <w:rFonts w:ascii="Lato" w:hAnsi="Lato"/>
          <w:color w:val="000000" w:themeColor="text1"/>
        </w:rPr>
      </w:pPr>
      <w:r w:rsidRPr="00505C27">
        <w:rPr>
          <w:rFonts w:ascii="Lato" w:hAnsi="Lato"/>
          <w:color w:val="000000" w:themeColor="text1"/>
        </w:rPr>
        <w:t xml:space="preserve">All employment offers with </w:t>
      </w:r>
      <w:r w:rsidR="00106270" w:rsidRPr="00505C27">
        <w:rPr>
          <w:rFonts w:ascii="Lato" w:hAnsi="Lato"/>
          <w:color w:val="000000" w:themeColor="text1"/>
          <w:highlight w:val="yellow"/>
        </w:rPr>
        <w:t>name of organization</w:t>
      </w:r>
      <w:r w:rsidR="00106270" w:rsidRPr="00505C27">
        <w:rPr>
          <w:rFonts w:ascii="Lato" w:hAnsi="Lato"/>
          <w:color w:val="000000" w:themeColor="text1"/>
        </w:rPr>
        <w:t xml:space="preserve"> </w:t>
      </w:r>
      <w:r w:rsidRPr="00505C27">
        <w:rPr>
          <w:rFonts w:ascii="Lato" w:hAnsi="Lato"/>
          <w:color w:val="000000" w:themeColor="text1"/>
        </w:rPr>
        <w:t xml:space="preserve">are conditional upon the receipt of satisfactory </w:t>
      </w:r>
      <w:r w:rsidR="003A4127" w:rsidRPr="00505C27">
        <w:rPr>
          <w:rFonts w:ascii="Lato" w:hAnsi="Lato"/>
          <w:color w:val="000000" w:themeColor="text1"/>
        </w:rPr>
        <w:t>references</w:t>
      </w:r>
      <w:r w:rsidR="00106270" w:rsidRPr="00505C27">
        <w:rPr>
          <w:rFonts w:ascii="Lato" w:hAnsi="Lato"/>
          <w:color w:val="000000" w:themeColor="text1"/>
        </w:rPr>
        <w:t xml:space="preserve">. The </w:t>
      </w:r>
      <w:r w:rsidR="00B26D81" w:rsidRPr="00505C27">
        <w:rPr>
          <w:rFonts w:ascii="Lato" w:hAnsi="Lato"/>
          <w:color w:val="000000" w:themeColor="text1"/>
        </w:rPr>
        <w:t>employee is expected to adhere to conditions contained in the</w:t>
      </w:r>
      <w:r w:rsidR="00106270" w:rsidRPr="00505C27">
        <w:rPr>
          <w:rFonts w:ascii="Lato" w:hAnsi="Lato"/>
          <w:color w:val="000000" w:themeColor="text1"/>
        </w:rPr>
        <w:t xml:space="preserve"> </w:t>
      </w:r>
      <w:r w:rsidR="00505C27" w:rsidRPr="00505C27">
        <w:rPr>
          <w:rFonts w:ascii="Lato" w:hAnsi="Lato"/>
        </w:rPr>
        <w:t>Safeg</w:t>
      </w:r>
      <w:r w:rsidR="00505C27" w:rsidRPr="00505C27">
        <w:rPr>
          <w:rFonts w:ascii="Lato" w:hAnsi="Lato"/>
        </w:rPr>
        <w:t xml:space="preserve">uarding, Child safeguarding, </w:t>
      </w:r>
      <w:r w:rsidR="00505C27" w:rsidRPr="00505C27">
        <w:rPr>
          <w:rFonts w:ascii="Lato" w:hAnsi="Lato"/>
        </w:rPr>
        <w:t>Protection from Sexual Exploitation and Abuse</w:t>
      </w:r>
      <w:r w:rsidR="00505C27" w:rsidRPr="00505C27">
        <w:rPr>
          <w:rFonts w:ascii="Lato" w:hAnsi="Lato"/>
        </w:rPr>
        <w:t xml:space="preserve"> Policies and the </w:t>
      </w:r>
      <w:r w:rsidR="00B26D81" w:rsidRPr="00505C27">
        <w:rPr>
          <w:rFonts w:ascii="Lato" w:hAnsi="Lato"/>
          <w:color w:val="000000" w:themeColor="text1"/>
        </w:rPr>
        <w:t xml:space="preserve">Code </w:t>
      </w:r>
      <w:r w:rsidR="004564E5" w:rsidRPr="00505C27">
        <w:rPr>
          <w:rFonts w:ascii="Lato" w:hAnsi="Lato"/>
          <w:color w:val="000000" w:themeColor="text1"/>
        </w:rPr>
        <w:t>of Conduct</w:t>
      </w:r>
      <w:r w:rsidR="00B26D81" w:rsidRPr="00505C27">
        <w:rPr>
          <w:rFonts w:ascii="Lato" w:hAnsi="Lato"/>
          <w:color w:val="000000" w:themeColor="text1"/>
        </w:rPr>
        <w:t>. Breaches in the</w:t>
      </w:r>
      <w:r w:rsidR="005125EC" w:rsidRPr="00505C27">
        <w:rPr>
          <w:rFonts w:ascii="Lato" w:hAnsi="Lato"/>
          <w:color w:val="000000" w:themeColor="text1"/>
        </w:rPr>
        <w:t xml:space="preserve">se policies </w:t>
      </w:r>
      <w:r w:rsidR="00B26D81" w:rsidRPr="00505C27">
        <w:rPr>
          <w:rFonts w:ascii="Lato" w:hAnsi="Lato"/>
          <w:color w:val="000000" w:themeColor="text1"/>
        </w:rPr>
        <w:t xml:space="preserve">will be dealt with in accordance with the </w:t>
      </w:r>
      <w:r w:rsidR="00A732A7" w:rsidRPr="00505C27">
        <w:rPr>
          <w:rFonts w:ascii="Lato" w:hAnsi="Lato"/>
          <w:color w:val="000000" w:themeColor="text1"/>
          <w:highlight w:val="yellow"/>
        </w:rPr>
        <w:t>name of organization</w:t>
      </w:r>
      <w:r w:rsidR="00A732A7" w:rsidRPr="00505C27">
        <w:rPr>
          <w:rFonts w:ascii="Lato" w:hAnsi="Lato"/>
          <w:color w:val="000000" w:themeColor="text1"/>
        </w:rPr>
        <w:t xml:space="preserve"> </w:t>
      </w:r>
      <w:r w:rsidR="005125EC" w:rsidRPr="00505C27">
        <w:rPr>
          <w:rFonts w:ascii="Lato" w:hAnsi="Lato"/>
          <w:color w:val="000000" w:themeColor="text1"/>
        </w:rPr>
        <w:t xml:space="preserve">policies and </w:t>
      </w:r>
      <w:r w:rsidR="00B26D81" w:rsidRPr="00505C27">
        <w:rPr>
          <w:rFonts w:ascii="Lato" w:hAnsi="Lato"/>
          <w:color w:val="000000" w:themeColor="text1"/>
        </w:rPr>
        <w:t>may lead to sanctions being imposed including re-assignment of dutie</w:t>
      </w:r>
      <w:r w:rsidR="00A16A46" w:rsidRPr="00505C27">
        <w:rPr>
          <w:rFonts w:ascii="Lato" w:hAnsi="Lato"/>
          <w:color w:val="000000" w:themeColor="text1"/>
        </w:rPr>
        <w:t>s or termination of employment</w:t>
      </w:r>
      <w:r w:rsidRPr="00505C27">
        <w:rPr>
          <w:rFonts w:ascii="Lato" w:hAnsi="Lato"/>
          <w:color w:val="000000" w:themeColor="text1"/>
        </w:rPr>
        <w:t xml:space="preserve">. </w:t>
      </w:r>
    </w:p>
    <w:p w14:paraId="1238BC5D" w14:textId="365F87CA" w:rsidR="00B57DF4" w:rsidRPr="00505C27" w:rsidRDefault="00B57DF4" w:rsidP="005125EC">
      <w:pPr>
        <w:spacing w:after="120"/>
        <w:jc w:val="both"/>
        <w:rPr>
          <w:rFonts w:ascii="Lato" w:hAnsi="Lato"/>
          <w:color w:val="FF0000"/>
        </w:rPr>
      </w:pPr>
      <w:r w:rsidRPr="00505C27">
        <w:rPr>
          <w:rFonts w:ascii="Lato" w:hAnsi="Lato"/>
          <w:color w:val="000000" w:themeColor="text1"/>
        </w:rPr>
        <w:t xml:space="preserve">Please note that your contract of employment will be for </w:t>
      </w:r>
      <w:r w:rsidRPr="00505C27">
        <w:rPr>
          <w:rFonts w:ascii="Lato" w:hAnsi="Lato"/>
          <w:b/>
          <w:color w:val="000000" w:themeColor="text1"/>
          <w:u w:val="single"/>
        </w:rPr>
        <w:t>definite period</w:t>
      </w:r>
      <w:r w:rsidRPr="00505C27">
        <w:rPr>
          <w:rFonts w:ascii="Lato" w:hAnsi="Lato"/>
          <w:color w:val="000000" w:themeColor="text1"/>
        </w:rPr>
        <w:t xml:space="preserve"> with possibility of extension</w:t>
      </w:r>
      <w:r w:rsidR="00A82287" w:rsidRPr="00505C27">
        <w:rPr>
          <w:rFonts w:ascii="Lato" w:hAnsi="Lato"/>
          <w:color w:val="000000" w:themeColor="text1"/>
        </w:rPr>
        <w:t xml:space="preserve"> and </w:t>
      </w:r>
      <w:r w:rsidR="004564E5" w:rsidRPr="00505C27">
        <w:rPr>
          <w:rFonts w:ascii="Lato" w:hAnsi="Lato"/>
          <w:b/>
          <w:color w:val="000000" w:themeColor="text1"/>
          <w:u w:val="single"/>
        </w:rPr>
        <w:t>xx</w:t>
      </w:r>
      <w:r w:rsidR="00A82287" w:rsidRPr="00505C27">
        <w:rPr>
          <w:rFonts w:ascii="Lato" w:hAnsi="Lato"/>
          <w:b/>
          <w:color w:val="000000" w:themeColor="text1"/>
          <w:u w:val="single"/>
        </w:rPr>
        <w:t xml:space="preserve"> days probation period</w:t>
      </w:r>
      <w:r w:rsidR="00A82287" w:rsidRPr="00505C27">
        <w:rPr>
          <w:rFonts w:ascii="Lato" w:hAnsi="Lato"/>
          <w:color w:val="000000" w:themeColor="text1"/>
        </w:rPr>
        <w:t xml:space="preserve"> will </w:t>
      </w:r>
      <w:r w:rsidR="004564E5" w:rsidRPr="00505C27">
        <w:rPr>
          <w:rFonts w:ascii="Lato" w:hAnsi="Lato"/>
          <w:color w:val="000000" w:themeColor="text1"/>
        </w:rPr>
        <w:t>apply.</w:t>
      </w:r>
      <w:r w:rsidRPr="00505C27">
        <w:rPr>
          <w:rFonts w:ascii="Lato" w:hAnsi="Lato"/>
          <w:color w:val="000000" w:themeColor="text1"/>
        </w:rPr>
        <w:t xml:space="preserve"> All other employment detail</w:t>
      </w:r>
      <w:r w:rsidR="004564E5" w:rsidRPr="00505C27">
        <w:rPr>
          <w:rFonts w:ascii="Lato" w:hAnsi="Lato"/>
          <w:color w:val="000000" w:themeColor="text1"/>
        </w:rPr>
        <w:t>s</w:t>
      </w:r>
      <w:r w:rsidRPr="00505C27">
        <w:rPr>
          <w:rFonts w:ascii="Lato" w:hAnsi="Lato"/>
          <w:color w:val="000000" w:themeColor="text1"/>
        </w:rPr>
        <w:t xml:space="preserve"> will be provided upon receiving your reference letters and acceptance letter from your end.</w:t>
      </w:r>
    </w:p>
    <w:p w14:paraId="61304243" w14:textId="259EC471" w:rsidR="00B57DF4" w:rsidRPr="00505C27" w:rsidRDefault="00B57DF4" w:rsidP="005125EC">
      <w:pPr>
        <w:spacing w:after="120"/>
        <w:jc w:val="both"/>
        <w:rPr>
          <w:rFonts w:ascii="Lato" w:hAnsi="Lato"/>
          <w:color w:val="000000" w:themeColor="text1"/>
        </w:rPr>
      </w:pPr>
      <w:r w:rsidRPr="00505C27">
        <w:rPr>
          <w:rFonts w:ascii="Lato" w:hAnsi="Lato"/>
          <w:color w:val="000000" w:themeColor="text1"/>
        </w:rPr>
        <w:t>We would be grateful to receive your written acceptance of this offer</w:t>
      </w:r>
      <w:r w:rsidR="004564E5" w:rsidRPr="00505C27">
        <w:rPr>
          <w:rFonts w:ascii="Lato" w:hAnsi="Lato"/>
          <w:color w:val="000000" w:themeColor="text1"/>
        </w:rPr>
        <w:t xml:space="preserve"> within xxx days are </w:t>
      </w:r>
      <w:r w:rsidRPr="00505C27">
        <w:rPr>
          <w:rFonts w:ascii="Lato" w:hAnsi="Lato"/>
          <w:color w:val="000000" w:themeColor="text1"/>
        </w:rPr>
        <w:t xml:space="preserve">delighted to have you as part of </w:t>
      </w:r>
      <w:r w:rsidR="004564E5" w:rsidRPr="00505C27">
        <w:rPr>
          <w:rFonts w:ascii="Lato" w:hAnsi="Lato"/>
          <w:color w:val="000000" w:themeColor="text1"/>
          <w:highlight w:val="yellow"/>
        </w:rPr>
        <w:t>name of organization</w:t>
      </w:r>
      <w:r w:rsidR="004564E5" w:rsidRPr="00505C27">
        <w:rPr>
          <w:rFonts w:ascii="Lato" w:hAnsi="Lato"/>
          <w:color w:val="000000" w:themeColor="text1"/>
        </w:rPr>
        <w:t xml:space="preserve"> team. </w:t>
      </w:r>
      <w:r w:rsidRPr="00505C27">
        <w:rPr>
          <w:rFonts w:ascii="Lato" w:hAnsi="Lato"/>
          <w:color w:val="000000" w:themeColor="text1"/>
        </w:rPr>
        <w:t xml:space="preserve"> </w:t>
      </w:r>
    </w:p>
    <w:p w14:paraId="136AFDA7" w14:textId="77777777" w:rsidR="00B57DF4" w:rsidRPr="00505C27" w:rsidRDefault="00B57DF4" w:rsidP="00B57DF4">
      <w:pPr>
        <w:jc w:val="both"/>
        <w:rPr>
          <w:rFonts w:ascii="Lato" w:hAnsi="Lato"/>
          <w:color w:val="000000" w:themeColor="text1"/>
        </w:rPr>
      </w:pPr>
    </w:p>
    <w:p w14:paraId="0A91A612" w14:textId="77777777" w:rsidR="00B57DF4" w:rsidRPr="00505C27" w:rsidRDefault="00B57DF4" w:rsidP="00B57DF4">
      <w:pPr>
        <w:jc w:val="both"/>
        <w:rPr>
          <w:rFonts w:ascii="Lato" w:hAnsi="Lato"/>
          <w:bCs/>
          <w:color w:val="000000" w:themeColor="text1"/>
        </w:rPr>
      </w:pPr>
    </w:p>
    <w:p w14:paraId="109CAF13" w14:textId="0A2B2000" w:rsidR="00B57DF4" w:rsidRPr="00505C27" w:rsidRDefault="004564E5" w:rsidP="00B57DF4">
      <w:pPr>
        <w:jc w:val="both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>Sincerely,</w:t>
      </w:r>
    </w:p>
    <w:p w14:paraId="65F517A9" w14:textId="77777777" w:rsidR="00B57DF4" w:rsidRPr="00505C27" w:rsidRDefault="00B57DF4" w:rsidP="00B57DF4">
      <w:pPr>
        <w:jc w:val="both"/>
        <w:rPr>
          <w:rFonts w:ascii="Lato" w:hAnsi="Lato"/>
          <w:b/>
          <w:bCs/>
          <w:color w:val="000000" w:themeColor="text1"/>
        </w:rPr>
      </w:pPr>
    </w:p>
    <w:p w14:paraId="06998B3C" w14:textId="77777777" w:rsidR="00B57DF4" w:rsidRPr="00505C27" w:rsidRDefault="00B57DF4" w:rsidP="00B57DF4">
      <w:pPr>
        <w:jc w:val="both"/>
        <w:rPr>
          <w:rFonts w:ascii="Lato" w:hAnsi="Lato"/>
          <w:b/>
          <w:bCs/>
          <w:color w:val="000000" w:themeColor="text1"/>
        </w:rPr>
      </w:pPr>
    </w:p>
    <w:p w14:paraId="4B7F324C" w14:textId="4ACC3DD7" w:rsidR="00B57DF4" w:rsidRPr="00505C27" w:rsidRDefault="004564E5" w:rsidP="00B57DF4">
      <w:pPr>
        <w:jc w:val="both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 xml:space="preserve">Name of Officer </w:t>
      </w:r>
    </w:p>
    <w:p w14:paraId="69B95B9C" w14:textId="69CF1915" w:rsidR="00B57DF4" w:rsidRPr="00505C27" w:rsidRDefault="004564E5" w:rsidP="00B57DF4">
      <w:pPr>
        <w:jc w:val="both"/>
        <w:rPr>
          <w:rFonts w:ascii="Lato" w:hAnsi="Lato"/>
          <w:b/>
          <w:bCs/>
          <w:color w:val="000000" w:themeColor="text1"/>
        </w:rPr>
      </w:pPr>
      <w:r w:rsidRPr="00505C27">
        <w:rPr>
          <w:rFonts w:ascii="Lato" w:hAnsi="Lato"/>
          <w:b/>
          <w:bCs/>
          <w:color w:val="000000" w:themeColor="text1"/>
        </w:rPr>
        <w:t xml:space="preserve">Title </w:t>
      </w:r>
    </w:p>
    <w:p w14:paraId="06FC4CE3" w14:textId="77777777" w:rsidR="00B57DF4" w:rsidRPr="001E3791" w:rsidRDefault="00B57DF4" w:rsidP="00B57DF4">
      <w:pPr>
        <w:jc w:val="both"/>
        <w:rPr>
          <w:rFonts w:ascii="Lato" w:hAnsi="Lato"/>
          <w:b/>
          <w:bCs/>
          <w:color w:val="000000" w:themeColor="text1"/>
          <w:sz w:val="10"/>
        </w:rPr>
      </w:pPr>
    </w:p>
    <w:sectPr w:rsidR="00B57DF4" w:rsidRPr="001E3791" w:rsidSect="005125EC">
      <w:headerReference w:type="default" r:id="rId7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433F07" w14:textId="77777777" w:rsidR="0030227B" w:rsidRDefault="0030227B" w:rsidP="004E01BD">
      <w:r>
        <w:separator/>
      </w:r>
    </w:p>
  </w:endnote>
  <w:endnote w:type="continuationSeparator" w:id="0">
    <w:p w14:paraId="3042ECD0" w14:textId="77777777" w:rsidR="0030227B" w:rsidRDefault="0030227B" w:rsidP="004E01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Futura LT Pro Book">
    <w:panose1 w:val="020B0802020204020204"/>
    <w:charset w:val="00"/>
    <w:family w:val="swiss"/>
    <w:pitch w:val="variable"/>
    <w:sig w:usb0="800000AF" w:usb1="5000204A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88D701" w14:textId="77777777" w:rsidR="0030227B" w:rsidRDefault="0030227B" w:rsidP="004E01BD">
      <w:r>
        <w:separator/>
      </w:r>
    </w:p>
  </w:footnote>
  <w:footnote w:type="continuationSeparator" w:id="0">
    <w:p w14:paraId="548495ED" w14:textId="77777777" w:rsidR="0030227B" w:rsidRDefault="0030227B" w:rsidP="004E01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4EC111" w14:textId="0AE585D9" w:rsidR="004E01BD" w:rsidRPr="00200FC5" w:rsidRDefault="004E01BD" w:rsidP="004E01BD">
    <w:pPr>
      <w:pStyle w:val="Header"/>
      <w:tabs>
        <w:tab w:val="right" w:pos="14760"/>
      </w:tabs>
      <w:rPr>
        <w:rFonts w:ascii="Futura LT Pro Book" w:hAnsi="Futura LT Pro Book"/>
        <w:sz w:val="24"/>
        <w:szCs w:val="24"/>
        <w:lang w:val="fr-FR" w:eastAsia="fr-FR"/>
      </w:rPr>
    </w:pP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 xml:space="preserve">ORGANIZATION LOGO                    </w:t>
    </w: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ab/>
    </w: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ab/>
    </w:r>
    <w:r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>conditional offer letter</w:t>
    </w:r>
  </w:p>
  <w:p w14:paraId="4BF85473" w14:textId="77777777" w:rsidR="004E01BD" w:rsidRDefault="004E01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9A1EA8"/>
    <w:multiLevelType w:val="hybridMultilevel"/>
    <w:tmpl w:val="11068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767E57"/>
    <w:multiLevelType w:val="multilevel"/>
    <w:tmpl w:val="BE0ED948"/>
    <w:lvl w:ilvl="0">
      <w:start w:val="5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440" w:hanging="72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3240" w:hanging="108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5040" w:hanging="144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840" w:hanging="1800"/>
      </w:pPr>
    </w:lvl>
    <w:lvl w:ilvl="8">
      <w:start w:val="1"/>
      <w:numFmt w:val="decimal"/>
      <w:lvlText w:val="%1.%2.%3.%4.%5.%6.%7.%8.%9"/>
      <w:lvlJc w:val="left"/>
      <w:pPr>
        <w:ind w:left="7920" w:hanging="21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zE1NDQzsTQ3sTBQ0lEKTi0uzszPAykwrAUAHy17TSwAAAA="/>
  </w:docVars>
  <w:rsids>
    <w:rsidRoot w:val="006E24FD"/>
    <w:rsid w:val="00023F4B"/>
    <w:rsid w:val="00031362"/>
    <w:rsid w:val="000406DC"/>
    <w:rsid w:val="000A0754"/>
    <w:rsid w:val="000A6CDE"/>
    <w:rsid w:val="001041AA"/>
    <w:rsid w:val="0010487D"/>
    <w:rsid w:val="00106270"/>
    <w:rsid w:val="00145B85"/>
    <w:rsid w:val="001705F9"/>
    <w:rsid w:val="001A3035"/>
    <w:rsid w:val="001C3AC6"/>
    <w:rsid w:val="001E3791"/>
    <w:rsid w:val="001E6BA1"/>
    <w:rsid w:val="001F1FC8"/>
    <w:rsid w:val="0021158B"/>
    <w:rsid w:val="00243315"/>
    <w:rsid w:val="00244BFC"/>
    <w:rsid w:val="002D499E"/>
    <w:rsid w:val="0030227B"/>
    <w:rsid w:val="00307FEA"/>
    <w:rsid w:val="003220D1"/>
    <w:rsid w:val="00333A4C"/>
    <w:rsid w:val="003434E7"/>
    <w:rsid w:val="00375724"/>
    <w:rsid w:val="003A4127"/>
    <w:rsid w:val="003A508C"/>
    <w:rsid w:val="003A7E56"/>
    <w:rsid w:val="003D1829"/>
    <w:rsid w:val="003D6E20"/>
    <w:rsid w:val="004016FD"/>
    <w:rsid w:val="004551DA"/>
    <w:rsid w:val="004564E5"/>
    <w:rsid w:val="004C61EB"/>
    <w:rsid w:val="004C7A2B"/>
    <w:rsid w:val="004E01BD"/>
    <w:rsid w:val="00502874"/>
    <w:rsid w:val="00505C27"/>
    <w:rsid w:val="005125EC"/>
    <w:rsid w:val="005441FB"/>
    <w:rsid w:val="005A2E40"/>
    <w:rsid w:val="005B33AF"/>
    <w:rsid w:val="005B5BB3"/>
    <w:rsid w:val="00601CE2"/>
    <w:rsid w:val="00603A0D"/>
    <w:rsid w:val="00641C9F"/>
    <w:rsid w:val="00663E15"/>
    <w:rsid w:val="00673411"/>
    <w:rsid w:val="00676D3D"/>
    <w:rsid w:val="00677A78"/>
    <w:rsid w:val="006B4B4E"/>
    <w:rsid w:val="006C2E47"/>
    <w:rsid w:val="006E24FD"/>
    <w:rsid w:val="00725124"/>
    <w:rsid w:val="00737A1A"/>
    <w:rsid w:val="007B603D"/>
    <w:rsid w:val="007E43CC"/>
    <w:rsid w:val="007E6714"/>
    <w:rsid w:val="007F4BB5"/>
    <w:rsid w:val="00864A6F"/>
    <w:rsid w:val="008C3050"/>
    <w:rsid w:val="008D558C"/>
    <w:rsid w:val="008E6CF5"/>
    <w:rsid w:val="008F4E78"/>
    <w:rsid w:val="00926884"/>
    <w:rsid w:val="00932C23"/>
    <w:rsid w:val="0093344E"/>
    <w:rsid w:val="009465DA"/>
    <w:rsid w:val="00A13656"/>
    <w:rsid w:val="00A16A46"/>
    <w:rsid w:val="00A321A4"/>
    <w:rsid w:val="00A54518"/>
    <w:rsid w:val="00A732A7"/>
    <w:rsid w:val="00A82287"/>
    <w:rsid w:val="00A86DF2"/>
    <w:rsid w:val="00AB7C64"/>
    <w:rsid w:val="00AC605D"/>
    <w:rsid w:val="00AD1A83"/>
    <w:rsid w:val="00B01566"/>
    <w:rsid w:val="00B165C9"/>
    <w:rsid w:val="00B26D81"/>
    <w:rsid w:val="00B321CF"/>
    <w:rsid w:val="00B333AE"/>
    <w:rsid w:val="00B57DF4"/>
    <w:rsid w:val="00B65161"/>
    <w:rsid w:val="00BA3466"/>
    <w:rsid w:val="00BB4574"/>
    <w:rsid w:val="00BC03AB"/>
    <w:rsid w:val="00C0530C"/>
    <w:rsid w:val="00C247D0"/>
    <w:rsid w:val="00C250E1"/>
    <w:rsid w:val="00C31DCA"/>
    <w:rsid w:val="00C8251F"/>
    <w:rsid w:val="00D30F41"/>
    <w:rsid w:val="00D72E01"/>
    <w:rsid w:val="00DF76B1"/>
    <w:rsid w:val="00E11CCA"/>
    <w:rsid w:val="00E5086F"/>
    <w:rsid w:val="00E60AAA"/>
    <w:rsid w:val="00E8295F"/>
    <w:rsid w:val="00EF1D47"/>
    <w:rsid w:val="00F07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57B29"/>
  <w15:docId w15:val="{159F62DA-8A13-4BDE-8476-98C82400A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24FD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AC6"/>
    <w:pPr>
      <w:ind w:left="720"/>
    </w:pPr>
    <w:rPr>
      <w:rFonts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87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87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01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01BD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4E01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01BD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9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F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F</dc:creator>
  <cp:lastModifiedBy>Irene Kirimi</cp:lastModifiedBy>
  <cp:revision>12</cp:revision>
  <cp:lastPrinted>2020-11-25T09:32:00Z</cp:lastPrinted>
  <dcterms:created xsi:type="dcterms:W3CDTF">2021-02-23T08:34:00Z</dcterms:created>
  <dcterms:modified xsi:type="dcterms:W3CDTF">2021-03-05T12:08:00Z</dcterms:modified>
</cp:coreProperties>
</file>